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- Large DNA viruses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2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9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10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98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1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5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08:10:20Z</dcterms:created>
  <dcterms:modified xsi:type="dcterms:W3CDTF">2024-07-31T08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